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4E05" w:rsidRPr="006125E9" w:rsidRDefault="00AC1472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>FAYAZMOBIN MOHAMEDALI</w:t>
      </w:r>
    </w:p>
    <w:p w:rsidR="00C50FB2" w:rsidRPr="006125E9" w:rsidRDefault="00C764AA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>
          <v:group id="Group 50" o:spid="_x0000_s1026" style="position:absolute;margin-left:0;margin-top:0;width:523.8pt;height:21.6pt;z-index:251692032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">
            <v:shape id="Picture 51" o:spid="_x0000_s1027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">
              <v:imagedata r:id="rId7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2" o:spid="_x0000_s1028" type="#_x0000_t202" style="position:absolute;left:3810;top:152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NVmxQAAANsAAAAPAAAAZHJzL2Rvd25yZXYueG1sRI9fa8JA&#10;EMTfC36HYwXf6kXB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DlZNVmxQAAANsAAAAP&#10;AAAAAAAAAAAAAAAAAAcCAABkcnMvZG93bnJldi54bWxQSwUGAAAAAAMAAwC3AAAA+QIAAAAA&#10;" filled="f" stroked="f" strokeweight=".5pt">
              <v:textbox inset="0,0,0,0">
                <w:txbxContent>
                  <w:p w:rsidR="008B6B65" w:rsidRPr="005E3E69" w:rsidRDefault="008B6B65" w:rsidP="008B6B65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About Me</w:t>
                    </w:r>
                  </w:p>
                </w:txbxContent>
              </v:textbox>
            </v:shape>
            <v:line id="Straight Connector 53" o:spid="_x0000_s1029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C50FB2" w:rsidRPr="006125E9" w:rsidRDefault="00C50FB2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C50FB2" w:rsidRPr="006125E9" w:rsidRDefault="00AC1472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>
          <v:group id="Group 70" o:spid="_x0000_s1030" style="position:absolute;margin-left:324pt;margin-top:56.75pt;width:162.6pt;height:14.4pt;z-index:251706368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eNXtQ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CG9vM7S7V6RY5GoUqYclaze4FgHql1C2rwnGATT6T7gk9ZK9ylOikilTLfz+17fVQL&#10;pxHZ4nmaRvavDfWTqf4kUUe4dL1gemHZC3LTzBWIjoZENEGEgXF1L5ZGNV9R5pm/BUdUMtw1jVwv&#10;zl37SOLlZXw2C0rtgHuUTxpjMQ1YedCfd1+p0R1LHTjwWfVMocURWVtd3wZSzTZOlSIw+YBiBzdY&#10;G6Tw7kF697C+XQetw38SN/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">
            <v:shape id="Picture 71" o:spid="_x0000_s1031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">
              <v:imagedata r:id="rId8" o:title=""/>
              <v:path arrowok="t"/>
            </v:shape>
            <v:shape id="Text Box 72" o:spid="_x0000_s1032" type="#_x0000_t202" style="position:absolute;left:2557;width:1809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<v:textbox style="mso-next-textbox:#Text Box 72" inset="0,0,0,0">
                <w:txbxContent>
                  <w:p w:rsidR="00BC7ACB" w:rsidRDefault="00EC6D92" w:rsidP="00BC7ACB">
                    <w:r>
                      <w:t>mfayazmobin</w:t>
                    </w:r>
                    <w:r w:rsidR="006125E9">
                      <w:t>@gmail.com</w:t>
                    </w:r>
                  </w:p>
                  <w:p w:rsidR="00552482" w:rsidRPr="00552482" w:rsidRDefault="0055248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>
          <v:group id="Group 67" o:spid="_x0000_s1033" style="position:absolute;margin-left:324pt;margin-top:35.15pt;width:149.25pt;height:14.4pt;z-index:251705344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">
            <v:shape id="Picture 68" o:spid="_x0000_s1034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">
              <v:imagedata r:id="rId9" o:title=""/>
              <v:path arrowok="t"/>
            </v:shape>
            <v:shape id="Text Box 69" o:spid="_x0000_s1035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<v:textbox inset="0,0,0,0">
                <w:txbxContent>
                  <w:p w:rsidR="00552482" w:rsidRPr="00552482" w:rsidRDefault="00EC6D92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+966 548943928</w:t>
                    </w:r>
                  </w:p>
                </w:txbxContent>
              </v:textbox>
            </v:shape>
          </v:group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>
          <v:group id="Group 61" o:spid="_x0000_s1042" style="position:absolute;margin-left:137.55pt;margin-top:56.75pt;width:149.25pt;height:14.4pt;z-index:251701248;mso-width-relative:margin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">
            <v:shape id="Picture 62" o:spid="_x0000_s1043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">
              <v:imagedata r:id="rId10" o:title=""/>
              <v:path arrowok="t"/>
            </v:shape>
            <v:shape id="Text Box 63" o:spid="_x0000_s1044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LpA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" filled="f" stroked="f" strokeweight=".5pt">
              <v:textbox style="mso-next-textbox:#Text Box 63" inset="0,0,0,0">
                <w:txbxContent>
                  <w:p w:rsidR="00552482" w:rsidRPr="00552482" w:rsidRDefault="00EC6D92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Dindigul, Tamilnadu</w:t>
                    </w:r>
                    <w:r w:rsidR="006125E9">
                      <w:rPr>
                        <w:color w:val="000000" w:themeColor="text1"/>
                      </w:rPr>
                      <w:t>.</w:t>
                    </w:r>
                  </w:p>
                  <w:p w:rsidR="00EC6D92" w:rsidRDefault="00EC6D92"/>
                </w:txbxContent>
              </v:textbox>
            </v:shape>
          </v:group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>
          <v:group id="Group 58" o:spid="_x0000_s1036" style="position:absolute;margin-left:137.55pt;margin-top:35.15pt;width:149.3pt;height:14.4pt;z-index:251699200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">
            <v:shape id="Picture 59" o:spid="_x0000_s1037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">
              <v:imagedata r:id="rId11" o:title=""/>
              <v:path arrowok="t"/>
            </v:shape>
            <v:shape id="Text Box 60" o:spid="_x0000_s1038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" filled="f" stroked="f" strokeweight=".5pt">
              <v:textbox inset="0,0,0,0">
                <w:txbxContent>
                  <w:p w:rsidR="00552482" w:rsidRPr="00552482" w:rsidRDefault="00EC6D92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Oct 2</w:t>
                    </w:r>
                    <w:r w:rsidRPr="00EC6D92">
                      <w:rPr>
                        <w:color w:val="000000" w:themeColor="text1"/>
                        <w:vertAlign w:val="superscript"/>
                      </w:rPr>
                      <w:t>nd</w:t>
                    </w:r>
                    <w:r>
                      <w:rPr>
                        <w:color w:val="000000" w:themeColor="text1"/>
                      </w:rPr>
                      <w:t>,1994</w:t>
                    </w:r>
                  </w:p>
                </w:txbxContent>
              </v:textbox>
            </v:shape>
          </v:group>
        </w:pict>
      </w:r>
      <w:r w:rsidRPr="00AC1472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>
            <wp:extent cx="1076877" cy="1005237"/>
            <wp:effectExtent l="57150" t="19050" r="28023" b="0"/>
            <wp:docPr id="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365 (1)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294" cy="1007493"/>
                    </a:xfrm>
                    <a:prstGeom prst="rect">
                      <a:avLst/>
                    </a:prstGeom>
                    <a:scene3d>
                      <a:camera prst="obliqueTopLeft"/>
                      <a:lightRig rig="threePt" dir="t"/>
                    </a:scene3d>
                  </pic:spPr>
                </pic:pic>
              </a:graphicData>
            </a:graphic>
          </wp:inline>
        </w:drawing>
      </w:r>
    </w:p>
    <w:p w:rsidR="00C50FB2" w:rsidRPr="006125E9" w:rsidRDefault="00C50FB2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6377F5" w:rsidRDefault="006377F5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6A4275" w:rsidRPr="006125E9" w:rsidRDefault="006125E9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Objective</w:t>
      </w:r>
    </w:p>
    <w:p w:rsidR="006125E9" w:rsidRPr="006125E9" w:rsidRDefault="006125E9" w:rsidP="006125E9">
      <w:pPr>
        <w:pStyle w:val="BodyText2"/>
        <w:tabs>
          <w:tab w:val="left" w:pos="180"/>
        </w:tabs>
        <w:rPr>
          <w:szCs w:val="24"/>
        </w:rPr>
      </w:pPr>
      <w:r w:rsidRPr="006125E9">
        <w:rPr>
          <w:szCs w:val="24"/>
        </w:rPr>
        <w:t>To obtain challenging position in high quality engineering environment where my academic skills will add value to the organizational operations</w:t>
      </w:r>
      <w:r>
        <w:rPr>
          <w:szCs w:val="24"/>
        </w:rPr>
        <w:t>.</w:t>
      </w:r>
    </w:p>
    <w:p w:rsidR="00A525F3" w:rsidRPr="006125E9" w:rsidRDefault="00C764AA" w:rsidP="006125E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>
          <v:group id="Group 17" o:spid="_x0000_s1045" style="position:absolute;margin-left:0;margin-top:8.3pt;width:523.8pt;height:21.6pt;z-index:251673600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">
            <v:shape id="Picture 14" o:spid="_x0000_s1046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">
              <v:imagedata r:id="rId13" o:title=""/>
              <v:path arrowok="t"/>
            </v:shape>
            <v:shape id="Text Box 15" o:spid="_x0000_s1047" type="#_x0000_t202" style="position:absolute;left:3810;top:152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/TSwwAAANsAAAAPAAAAZHJzL2Rvd25yZXYueG1sRE9La8JA&#10;EL4X+h+WKfRWNwot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/Of00sMAAADbAAAADwAA&#10;AAAAAAAAAAAAAAAHAgAAZHJzL2Rvd25yZXYueG1sUEsFBgAAAAADAAMAtwAAAPcCAAAAAA==&#10;" filled="f" stroked="f" strokeweight=".5pt">
              <v:textbox inset="0,0,0,0">
                <w:txbxContent>
                  <w:p w:rsidR="00A525F3" w:rsidRPr="005E3E69" w:rsidRDefault="00A525F3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6" o:spid="_x0000_s1048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" strokecolor="#5b9bd5 [3204]" strokeweight=".5pt">
              <v:stroke joinstyle="miter"/>
            </v:line>
          </v:group>
        </w:pict>
      </w:r>
    </w:p>
    <w:p w:rsidR="00A525F3" w:rsidRPr="006125E9" w:rsidRDefault="00A525F3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8759" w:type="dxa"/>
        <w:tblInd w:w="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/>
      </w:tblPr>
      <w:tblGrid>
        <w:gridCol w:w="2664"/>
        <w:gridCol w:w="2693"/>
        <w:gridCol w:w="1984"/>
        <w:gridCol w:w="1418"/>
      </w:tblGrid>
      <w:tr w:rsidR="00AC1472" w:rsidTr="00D5210F">
        <w:trPr>
          <w:trHeight w:val="1110"/>
        </w:trPr>
        <w:tc>
          <w:tcPr>
            <w:tcW w:w="2664" w:type="dxa"/>
          </w:tcPr>
          <w:p w:rsidR="00AC1472" w:rsidRDefault="00AC1472" w:rsidP="00D5210F">
            <w:pPr>
              <w:jc w:val="both"/>
            </w:pPr>
          </w:p>
          <w:p w:rsidR="00AC1472" w:rsidRPr="003E2505" w:rsidRDefault="00AC1472" w:rsidP="00D5210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2505">
              <w:rPr>
                <w:rFonts w:ascii="Times New Roman" w:hAnsi="Times New Roman" w:cs="Times New Roman"/>
                <w:b/>
                <w:sz w:val="24"/>
                <w:szCs w:val="24"/>
              </w:rPr>
              <w:t>COURSE</w:t>
            </w:r>
          </w:p>
          <w:p w:rsidR="00AC1472" w:rsidRDefault="00AC1472" w:rsidP="00D5210F">
            <w:pPr>
              <w:jc w:val="both"/>
            </w:pPr>
          </w:p>
        </w:tc>
        <w:tc>
          <w:tcPr>
            <w:tcW w:w="2693" w:type="dxa"/>
          </w:tcPr>
          <w:p w:rsidR="00AC1472" w:rsidRDefault="00AC1472" w:rsidP="00D5210F">
            <w:pPr>
              <w:jc w:val="both"/>
            </w:pPr>
          </w:p>
          <w:p w:rsidR="00AC1472" w:rsidRPr="003E2505" w:rsidRDefault="00AC1472" w:rsidP="00D5210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2505">
              <w:rPr>
                <w:rFonts w:ascii="Times New Roman" w:hAnsi="Times New Roman" w:cs="Times New Roman"/>
                <w:b/>
                <w:sz w:val="24"/>
                <w:szCs w:val="24"/>
              </w:rPr>
              <w:t>NAME OF THE INSTITUTION</w:t>
            </w:r>
          </w:p>
        </w:tc>
        <w:tc>
          <w:tcPr>
            <w:tcW w:w="1984" w:type="dxa"/>
          </w:tcPr>
          <w:p w:rsidR="00AC1472" w:rsidRDefault="00AC1472" w:rsidP="00D5210F">
            <w:pPr>
              <w:jc w:val="both"/>
            </w:pPr>
          </w:p>
          <w:p w:rsidR="00AC1472" w:rsidRPr="003E2505" w:rsidRDefault="00AC1472" w:rsidP="00D5210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2505">
              <w:rPr>
                <w:rFonts w:ascii="Times New Roman" w:hAnsi="Times New Roman" w:cs="Times New Roman"/>
                <w:b/>
                <w:sz w:val="24"/>
                <w:szCs w:val="24"/>
              </w:rPr>
              <w:t>PERCENTAGE</w:t>
            </w:r>
          </w:p>
        </w:tc>
        <w:tc>
          <w:tcPr>
            <w:tcW w:w="1418" w:type="dxa"/>
          </w:tcPr>
          <w:p w:rsidR="00AC1472" w:rsidRDefault="00AC1472" w:rsidP="00D5210F">
            <w:pPr>
              <w:jc w:val="both"/>
              <w:rPr>
                <w:b/>
                <w:sz w:val="24"/>
                <w:szCs w:val="24"/>
              </w:rPr>
            </w:pPr>
          </w:p>
          <w:p w:rsidR="00AC1472" w:rsidRPr="003E2505" w:rsidRDefault="00AC1472" w:rsidP="00D5210F">
            <w:pPr>
              <w:jc w:val="both"/>
              <w:rPr>
                <w:rFonts w:ascii="Times New Roman" w:hAnsi="Times New Roman" w:cs="Times New Roman"/>
              </w:rPr>
            </w:pPr>
            <w:r w:rsidRPr="003E2505">
              <w:rPr>
                <w:rFonts w:ascii="Times New Roman" w:hAnsi="Times New Roman" w:cs="Times New Roman"/>
                <w:b/>
                <w:sz w:val="24"/>
                <w:szCs w:val="24"/>
              </w:rPr>
              <w:t>YEAR OF PASSING</w:t>
            </w:r>
          </w:p>
        </w:tc>
      </w:tr>
      <w:tr w:rsidR="00AC1472" w:rsidTr="00D5210F">
        <w:trPr>
          <w:trHeight w:val="563"/>
        </w:trPr>
        <w:tc>
          <w:tcPr>
            <w:tcW w:w="2664" w:type="dxa"/>
          </w:tcPr>
          <w:p w:rsidR="00AC1472" w:rsidRPr="003E2505" w:rsidRDefault="00AC1472" w:rsidP="00D521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.E..,(EE</w:t>
            </w:r>
            <w:r w:rsidRPr="003E2505">
              <w:rPr>
                <w:rFonts w:ascii="Times New Roman" w:hAnsi="Times New Roman" w:cs="Times New Roman"/>
                <w:sz w:val="24"/>
                <w:szCs w:val="24"/>
              </w:rPr>
              <w:t>E)</w:t>
            </w:r>
          </w:p>
          <w:p w:rsidR="00AC1472" w:rsidRPr="003E2505" w:rsidRDefault="00AC1472" w:rsidP="00D521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E2505">
              <w:rPr>
                <w:rFonts w:ascii="Times New Roman" w:hAnsi="Times New Roman" w:cs="Times New Roman"/>
                <w:sz w:val="24"/>
                <w:szCs w:val="24"/>
              </w:rPr>
              <w:t>(Annauniversity,chennai)</w:t>
            </w:r>
          </w:p>
        </w:tc>
        <w:tc>
          <w:tcPr>
            <w:tcW w:w="2693" w:type="dxa"/>
          </w:tcPr>
          <w:p w:rsidR="00AC1472" w:rsidRPr="003E2505" w:rsidRDefault="00AC1472" w:rsidP="00D521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ALIMMUHAMMEDSALEGH COLLEGE OF ENGINEERING</w:t>
            </w:r>
          </w:p>
        </w:tc>
        <w:tc>
          <w:tcPr>
            <w:tcW w:w="1984" w:type="dxa"/>
          </w:tcPr>
          <w:p w:rsidR="00AC1472" w:rsidRDefault="00AC1472" w:rsidP="00D5210F">
            <w:pPr>
              <w:jc w:val="both"/>
              <w:rPr>
                <w:rFonts w:ascii="Times New Roman" w:hAnsi="Times New Roman" w:cs="Times New Roman"/>
              </w:rPr>
            </w:pPr>
          </w:p>
          <w:p w:rsidR="00AC1472" w:rsidRPr="003E2505" w:rsidRDefault="00AC1472" w:rsidP="00D5210F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1 CGPA</w:t>
            </w:r>
          </w:p>
        </w:tc>
        <w:tc>
          <w:tcPr>
            <w:tcW w:w="1418" w:type="dxa"/>
          </w:tcPr>
          <w:p w:rsidR="00AC1472" w:rsidRPr="003E2505" w:rsidRDefault="00AC1472" w:rsidP="00D5210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C1472" w:rsidRPr="003E2505" w:rsidRDefault="00AC1472" w:rsidP="00D521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E2505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</w:tr>
      <w:tr w:rsidR="00AC1472" w:rsidTr="00D5210F">
        <w:trPr>
          <w:trHeight w:val="585"/>
        </w:trPr>
        <w:tc>
          <w:tcPr>
            <w:tcW w:w="2664" w:type="dxa"/>
          </w:tcPr>
          <w:p w:rsidR="00AC1472" w:rsidRPr="003E2505" w:rsidRDefault="00AC1472" w:rsidP="00D521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E2505">
              <w:rPr>
                <w:rFonts w:ascii="Times New Roman" w:hAnsi="Times New Roman" w:cs="Times New Roman"/>
                <w:sz w:val="24"/>
                <w:szCs w:val="24"/>
              </w:rPr>
              <w:t>HIGHER SECONDARY</w:t>
            </w:r>
          </w:p>
          <w:p w:rsidR="00AC1472" w:rsidRPr="003E2505" w:rsidRDefault="00AC1472" w:rsidP="00D521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E2505">
              <w:rPr>
                <w:rFonts w:ascii="Times New Roman" w:hAnsi="Times New Roman" w:cs="Times New Roman"/>
                <w:sz w:val="24"/>
                <w:szCs w:val="24"/>
              </w:rPr>
              <w:t>(MATRIC)</w:t>
            </w:r>
          </w:p>
        </w:tc>
        <w:tc>
          <w:tcPr>
            <w:tcW w:w="2693" w:type="dxa"/>
          </w:tcPr>
          <w:p w:rsidR="00AC1472" w:rsidRPr="00156634" w:rsidRDefault="00AC1472" w:rsidP="00D5210F">
            <w:pPr>
              <w:jc w:val="both"/>
              <w:rPr>
                <w:rFonts w:ascii="Times New Roman" w:hAnsi="Times New Roman" w:cs="Times New Roman"/>
              </w:rPr>
            </w:pPr>
            <w:r w:rsidRPr="00156634">
              <w:rPr>
                <w:rFonts w:ascii="Times New Roman" w:hAnsi="Times New Roman" w:cs="Times New Roman"/>
              </w:rPr>
              <w:t>PARIVALLALMATRIC.HIGHERSEC.SCHOOL</w:t>
            </w:r>
          </w:p>
        </w:tc>
        <w:tc>
          <w:tcPr>
            <w:tcW w:w="1984" w:type="dxa"/>
          </w:tcPr>
          <w:p w:rsidR="00AC1472" w:rsidRPr="003E2505" w:rsidRDefault="00AC1472" w:rsidP="00D5210F">
            <w:pPr>
              <w:jc w:val="both"/>
              <w:rPr>
                <w:rFonts w:ascii="Times New Roman" w:hAnsi="Times New Roman" w:cs="Times New Roman"/>
              </w:rPr>
            </w:pPr>
          </w:p>
          <w:p w:rsidR="00AC1472" w:rsidRPr="003E2505" w:rsidRDefault="00AC1472" w:rsidP="00D5210F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4.58</w:t>
            </w:r>
            <w:r w:rsidRPr="003E250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418" w:type="dxa"/>
          </w:tcPr>
          <w:p w:rsidR="00AC1472" w:rsidRPr="003E2505" w:rsidRDefault="00AC1472" w:rsidP="00D5210F">
            <w:pPr>
              <w:jc w:val="both"/>
              <w:rPr>
                <w:rFonts w:ascii="Times New Roman" w:hAnsi="Times New Roman" w:cs="Times New Roman"/>
              </w:rPr>
            </w:pPr>
          </w:p>
          <w:p w:rsidR="00AC1472" w:rsidRPr="003E2505" w:rsidRDefault="00AC1472" w:rsidP="00D5210F">
            <w:pPr>
              <w:jc w:val="both"/>
              <w:rPr>
                <w:rFonts w:ascii="Times New Roman" w:hAnsi="Times New Roman" w:cs="Times New Roman"/>
              </w:rPr>
            </w:pPr>
            <w:r w:rsidRPr="003E2505">
              <w:rPr>
                <w:rFonts w:ascii="Times New Roman" w:hAnsi="Times New Roman" w:cs="Times New Roman"/>
              </w:rPr>
              <w:t>2012</w:t>
            </w:r>
          </w:p>
        </w:tc>
      </w:tr>
      <w:tr w:rsidR="00AC1472" w:rsidTr="00D5210F">
        <w:trPr>
          <w:trHeight w:val="675"/>
        </w:trPr>
        <w:tc>
          <w:tcPr>
            <w:tcW w:w="2664" w:type="dxa"/>
          </w:tcPr>
          <w:p w:rsidR="00AC1472" w:rsidRPr="003E2505" w:rsidRDefault="00AC1472" w:rsidP="00D521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E2505">
              <w:rPr>
                <w:rFonts w:ascii="Times New Roman" w:hAnsi="Times New Roman" w:cs="Times New Roman"/>
                <w:sz w:val="24"/>
                <w:szCs w:val="24"/>
              </w:rPr>
              <w:t>SSLC</w:t>
            </w:r>
          </w:p>
          <w:p w:rsidR="00AC1472" w:rsidRPr="003E2505" w:rsidRDefault="00AC1472" w:rsidP="00D521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E2505">
              <w:rPr>
                <w:rFonts w:ascii="Times New Roman" w:hAnsi="Times New Roman" w:cs="Times New Roman"/>
                <w:sz w:val="24"/>
                <w:szCs w:val="24"/>
              </w:rPr>
              <w:t>(MATRIC)</w:t>
            </w:r>
          </w:p>
        </w:tc>
        <w:tc>
          <w:tcPr>
            <w:tcW w:w="2693" w:type="dxa"/>
          </w:tcPr>
          <w:p w:rsidR="00AC1472" w:rsidRPr="003E2505" w:rsidRDefault="00AC1472" w:rsidP="00D5210F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NDIS</w:t>
            </w:r>
            <w:r w:rsidRPr="003E2505">
              <w:rPr>
                <w:rFonts w:ascii="Times New Roman" w:hAnsi="Times New Roman" w:cs="Times New Roman"/>
              </w:rPr>
              <w:t>MATRIC.HIGHERSEC.SCHOOL</w:t>
            </w:r>
          </w:p>
        </w:tc>
        <w:tc>
          <w:tcPr>
            <w:tcW w:w="1984" w:type="dxa"/>
          </w:tcPr>
          <w:p w:rsidR="00AC1472" w:rsidRPr="003E2505" w:rsidRDefault="00AC1472" w:rsidP="00D5210F">
            <w:pPr>
              <w:jc w:val="both"/>
              <w:rPr>
                <w:rFonts w:ascii="Times New Roman" w:hAnsi="Times New Roman" w:cs="Times New Roman"/>
              </w:rPr>
            </w:pPr>
          </w:p>
          <w:p w:rsidR="00AC1472" w:rsidRPr="003E2505" w:rsidRDefault="00AC1472" w:rsidP="00D5210F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3</w:t>
            </w:r>
            <w:r w:rsidRPr="003E250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418" w:type="dxa"/>
          </w:tcPr>
          <w:p w:rsidR="00AC1472" w:rsidRPr="003E2505" w:rsidRDefault="00AC1472" w:rsidP="00D5210F">
            <w:pPr>
              <w:jc w:val="both"/>
              <w:rPr>
                <w:rFonts w:ascii="Times New Roman" w:hAnsi="Times New Roman" w:cs="Times New Roman"/>
              </w:rPr>
            </w:pPr>
          </w:p>
          <w:p w:rsidR="00AC1472" w:rsidRPr="003E2505" w:rsidRDefault="00AC1472" w:rsidP="00D5210F">
            <w:pPr>
              <w:jc w:val="both"/>
              <w:rPr>
                <w:rFonts w:ascii="Times New Roman" w:hAnsi="Times New Roman" w:cs="Times New Roman"/>
              </w:rPr>
            </w:pPr>
            <w:r w:rsidRPr="003E2505">
              <w:rPr>
                <w:rFonts w:ascii="Times New Roman" w:hAnsi="Times New Roman" w:cs="Times New Roman"/>
              </w:rPr>
              <w:t>2010</w:t>
            </w:r>
          </w:p>
        </w:tc>
      </w:tr>
    </w:tbl>
    <w:p w:rsidR="009F44BA" w:rsidRPr="00E13F67" w:rsidRDefault="009F44BA" w:rsidP="006A427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D61EA" w:rsidRPr="006125E9" w:rsidRDefault="00C764AA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>
          <v:group id="Group 30" o:spid="_x0000_s1049" style="position:absolute;margin-left:0;margin-top:14.1pt;width:523.8pt;height:25.5pt;z-index:251681792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">
            <v:shape id="Picture 31" o:spid="_x0000_s1050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">
              <v:imagedata r:id="rId14" o:title=""/>
              <v:path arrowok="t"/>
            </v:shape>
            <v:shape id="Text Box 32" o:spid="_x0000_s1051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zDGxQAAANsAAAAPAAAAZHJzL2Rvd25yZXYueG1sRI9fa8JA&#10;EMTfC36HYwXf6kWF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A4uzDGxQAAANsAAAAP&#10;AAAAAAAAAAAAAAAAAAcCAABkcnMvZG93bnJldi54bWxQSwUGAAAAAAMAAwC3AAAA+QIAAAAA&#10;" filled="f" stroked="f" strokeweight=".5pt">
              <v:textbox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Work Experience</w:t>
                    </w:r>
                  </w:p>
                </w:txbxContent>
              </v:textbox>
            </v:shape>
            <v:line id="Straight Connector 33" o:spid="_x0000_s1052" style="position:absolute;visibility:visibl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9D61EA" w:rsidRPr="006125E9" w:rsidRDefault="009D61EA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A522E" w:rsidRDefault="00AC1472" w:rsidP="00EA52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,</w:t>
      </w:r>
      <w:r w:rsidR="00EA522E">
        <w:rPr>
          <w:rFonts w:ascii="Times New Roman" w:hAnsi="Times New Roman" w:cs="Times New Roman"/>
          <w:sz w:val="24"/>
          <w:szCs w:val="24"/>
        </w:rPr>
        <w:t>2018</w:t>
      </w:r>
      <w:r w:rsidR="00EA522E" w:rsidRPr="006125E9">
        <w:rPr>
          <w:rFonts w:ascii="Times New Roman" w:hAnsi="Times New Roman" w:cs="Times New Roman"/>
          <w:sz w:val="24"/>
          <w:szCs w:val="24"/>
        </w:rPr>
        <w:t xml:space="preserve"> – </w:t>
      </w:r>
      <w:r w:rsidR="006A4275" w:rsidRPr="006125E9">
        <w:rPr>
          <w:rFonts w:ascii="Times New Roman" w:hAnsi="Times New Roman" w:cs="Times New Roman"/>
          <w:sz w:val="24"/>
          <w:szCs w:val="24"/>
        </w:rPr>
        <w:t>Current</w:t>
      </w:r>
      <w:r w:rsidR="00EA522E" w:rsidRPr="006125E9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t xml:space="preserve">Electrical Protection </w:t>
      </w:r>
      <w:r w:rsidR="00EA522E">
        <w:rPr>
          <w:rFonts w:ascii="Times New Roman" w:hAnsi="Times New Roman" w:cs="Times New Roman"/>
          <w:b/>
          <w:sz w:val="24"/>
          <w:szCs w:val="24"/>
        </w:rPr>
        <w:t>Engineer</w:t>
      </w:r>
      <w:r w:rsidR="00EA522E" w:rsidRPr="006125E9">
        <w:rPr>
          <w:rFonts w:ascii="Times New Roman" w:hAnsi="Times New Roman" w:cs="Times New Roman"/>
          <w:sz w:val="24"/>
          <w:szCs w:val="24"/>
        </w:rPr>
        <w:br/>
      </w:r>
      <w:r w:rsidR="00430303">
        <w:rPr>
          <w:rFonts w:ascii="Times New Roman" w:hAnsi="Times New Roman" w:cs="Times New Roman"/>
          <w:sz w:val="24"/>
          <w:szCs w:val="24"/>
        </w:rPr>
        <w:t>Saneel Contracting And Trading</w:t>
      </w:r>
    </w:p>
    <w:p w:rsidR="00EA522E" w:rsidRDefault="006C13A8" w:rsidP="00EA52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SWCC) </w:t>
      </w:r>
      <w:r w:rsidR="00EA522E">
        <w:rPr>
          <w:rFonts w:ascii="Times New Roman" w:hAnsi="Times New Roman" w:cs="Times New Roman"/>
          <w:sz w:val="24"/>
          <w:szCs w:val="24"/>
        </w:rPr>
        <w:t xml:space="preserve">Saline Water Conversion Corporation, </w:t>
      </w:r>
      <w:r w:rsidR="00371D3D">
        <w:rPr>
          <w:rFonts w:ascii="Times New Roman" w:hAnsi="Times New Roman" w:cs="Times New Roman"/>
          <w:sz w:val="24"/>
          <w:szCs w:val="24"/>
        </w:rPr>
        <w:t xml:space="preserve">Al Shoaiba, </w:t>
      </w:r>
      <w:r w:rsidR="00EA522E">
        <w:rPr>
          <w:rFonts w:ascii="Times New Roman" w:hAnsi="Times New Roman" w:cs="Times New Roman"/>
          <w:sz w:val="24"/>
          <w:szCs w:val="24"/>
        </w:rPr>
        <w:t>Jeddah, Saudi Arabia.</w:t>
      </w:r>
    </w:p>
    <w:p w:rsidR="00EA522E" w:rsidRPr="00460041" w:rsidRDefault="00EA522E" w:rsidP="00EA52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A6499" w:rsidRPr="00AC1472" w:rsidRDefault="005A6499" w:rsidP="006A4275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60041">
        <w:rPr>
          <w:rFonts w:ascii="Times New Roman" w:hAnsi="Times New Roman" w:cs="Times New Roman"/>
          <w:color w:val="292828"/>
          <w:sz w:val="24"/>
          <w:szCs w:val="24"/>
        </w:rPr>
        <w:t>Planning and undertaking scheduled maintenance.</w:t>
      </w:r>
    </w:p>
    <w:p w:rsidR="00AC1472" w:rsidRDefault="00AC1472" w:rsidP="00AC147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nessing the testing of all types of Protection relay testing like</w:t>
      </w:r>
      <w:r w:rsidRPr="00AD26E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D26E6" w:rsidRPr="00AD26E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D26E6">
        <w:rPr>
          <w:rFonts w:ascii="Times New Roman" w:hAnsi="Times New Roman" w:cs="Times New Roman"/>
          <w:b/>
          <w:sz w:val="24"/>
          <w:szCs w:val="24"/>
        </w:rPr>
        <w:t xml:space="preserve">Generator protection relays, Motor Protection, Distance Protection, </w:t>
      </w:r>
      <w:r w:rsidR="00AD26E6" w:rsidRPr="00AD26E6">
        <w:rPr>
          <w:rFonts w:ascii="Times New Roman" w:hAnsi="Times New Roman" w:cs="Times New Roman"/>
          <w:b/>
          <w:sz w:val="24"/>
          <w:szCs w:val="24"/>
        </w:rPr>
        <w:t>Bus bar</w:t>
      </w:r>
      <w:r w:rsidRPr="00AD26E6">
        <w:rPr>
          <w:rFonts w:ascii="Times New Roman" w:hAnsi="Times New Roman" w:cs="Times New Roman"/>
          <w:b/>
          <w:sz w:val="24"/>
          <w:szCs w:val="24"/>
        </w:rPr>
        <w:t xml:space="preserve">  protection , Lbb, Sync relays ,Feeder protection ,Transformer Protection relays</w:t>
      </w:r>
      <w:r>
        <w:rPr>
          <w:rFonts w:ascii="Times New Roman" w:hAnsi="Times New Roman" w:cs="Times New Roman"/>
          <w:sz w:val="24"/>
          <w:szCs w:val="24"/>
        </w:rPr>
        <w:t xml:space="preserve"> and Review scheme’s and Reports</w:t>
      </w:r>
      <w:r w:rsidR="000C0CF8">
        <w:rPr>
          <w:rFonts w:ascii="Times New Roman" w:hAnsi="Times New Roman" w:cs="Times New Roman"/>
          <w:sz w:val="24"/>
          <w:szCs w:val="24"/>
        </w:rPr>
        <w:t>.</w:t>
      </w:r>
    </w:p>
    <w:p w:rsidR="000C0CF8" w:rsidRPr="000C0CF8" w:rsidRDefault="000C0CF8" w:rsidP="000C0CF8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end all types of breakdown and shut down activities.</w:t>
      </w:r>
    </w:p>
    <w:p w:rsidR="00AC1472" w:rsidRPr="00156634" w:rsidRDefault="00AC1472" w:rsidP="00AC1472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6634">
        <w:rPr>
          <w:rFonts w:ascii="Times New Roman" w:hAnsi="Times New Roman" w:cs="Times New Roman"/>
          <w:sz w:val="24"/>
          <w:szCs w:val="24"/>
        </w:rPr>
        <w:t>Testing Switch Yard Equipments Like Current Transform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56634">
        <w:rPr>
          <w:rFonts w:ascii="Times New Roman" w:hAnsi="Times New Roman" w:cs="Times New Roman"/>
          <w:sz w:val="24"/>
          <w:szCs w:val="24"/>
        </w:rPr>
        <w:t>,Potential Transform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56634">
        <w:rPr>
          <w:rFonts w:ascii="Times New Roman" w:hAnsi="Times New Roman" w:cs="Times New Roman"/>
          <w:sz w:val="24"/>
          <w:szCs w:val="24"/>
        </w:rPr>
        <w:t>,Isolator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56634">
        <w:rPr>
          <w:rFonts w:ascii="Times New Roman" w:hAnsi="Times New Roman" w:cs="Times New Roman"/>
          <w:sz w:val="24"/>
          <w:szCs w:val="24"/>
        </w:rPr>
        <w:t>Transform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56634">
        <w:rPr>
          <w:rFonts w:ascii="Times New Roman" w:hAnsi="Times New Roman" w:cs="Times New Roman"/>
          <w:sz w:val="24"/>
          <w:szCs w:val="24"/>
        </w:rPr>
        <w:t>,Circuit Breaker</w:t>
      </w:r>
    </w:p>
    <w:p w:rsidR="00AC1472" w:rsidRPr="00156634" w:rsidRDefault="00AC1472" w:rsidP="00AC1472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6634">
        <w:rPr>
          <w:rFonts w:ascii="Times New Roman" w:hAnsi="Times New Roman" w:cs="Times New Roman"/>
          <w:sz w:val="24"/>
          <w:szCs w:val="24"/>
        </w:rPr>
        <w:lastRenderedPageBreak/>
        <w:t>Assemble, Install, Test, And Maintain Electrical Wiring, Equipment, Appliances, Apparatus, And Fixtures, Using Hand Tools And Power Tools.</w:t>
      </w:r>
    </w:p>
    <w:p w:rsidR="00AC1472" w:rsidRPr="00156634" w:rsidRDefault="00AC1472" w:rsidP="00AC1472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6634">
        <w:rPr>
          <w:rFonts w:ascii="Times New Roman" w:hAnsi="Times New Roman" w:cs="Times New Roman"/>
          <w:sz w:val="24"/>
          <w:szCs w:val="24"/>
        </w:rPr>
        <w:t>Diagnose Malfunctioning Systems, Apparatus, And Components, Using Test Equipment And Hand Tools, To Locate The Cause Of A Breakdown And Correct The Problem.</w:t>
      </w:r>
    </w:p>
    <w:p w:rsidR="00AC1472" w:rsidRPr="00156634" w:rsidRDefault="00AC1472" w:rsidP="00AC1472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6634">
        <w:rPr>
          <w:rFonts w:ascii="Times New Roman" w:hAnsi="Times New Roman" w:cs="Times New Roman"/>
          <w:sz w:val="24"/>
          <w:szCs w:val="24"/>
        </w:rPr>
        <w:t>Connect Wires To Circuit Breakers, Transformers, Or Other Components.</w:t>
      </w:r>
    </w:p>
    <w:p w:rsidR="00AC1472" w:rsidRPr="00156634" w:rsidRDefault="00AC1472" w:rsidP="00AC1472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6634">
        <w:rPr>
          <w:rFonts w:ascii="Times New Roman" w:hAnsi="Times New Roman" w:cs="Times New Roman"/>
          <w:sz w:val="24"/>
          <w:szCs w:val="24"/>
        </w:rPr>
        <w:t>Inspect Electrical Systems, Equipment, And Components To Identify Hazards, Defects, And The Need For Adjustment Or Repair, And To Ensure Compliance With Codes.</w:t>
      </w:r>
    </w:p>
    <w:p w:rsidR="00AC1472" w:rsidRDefault="00AC1472" w:rsidP="00AC1472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6634">
        <w:rPr>
          <w:rFonts w:ascii="Times New Roman" w:hAnsi="Times New Roman" w:cs="Times New Roman"/>
          <w:sz w:val="24"/>
          <w:szCs w:val="24"/>
        </w:rPr>
        <w:t>Advise Management On Whether Continued Operation Of Equipment Could Be Hazardous</w:t>
      </w:r>
    </w:p>
    <w:p w:rsidR="00AD26E6" w:rsidRPr="00156634" w:rsidRDefault="00AD26E6" w:rsidP="00AD26E6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6634">
        <w:rPr>
          <w:rFonts w:ascii="Times New Roman" w:hAnsi="Times New Roman" w:cs="Times New Roman"/>
          <w:sz w:val="24"/>
          <w:szCs w:val="24"/>
        </w:rPr>
        <w:t>Test Electrical Systems And Continuity Of Circuits In Electrical Wiring, Equipment, And Fixtures, Using Testing Devices Such As Ohmmeters, Voltmeters, And Oscilloscopes, To Ensure Compatibility And Safety Of System</w:t>
      </w:r>
    </w:p>
    <w:p w:rsidR="00AD26E6" w:rsidRPr="00AD26E6" w:rsidRDefault="00AD26E6" w:rsidP="00AD26E6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56634">
        <w:rPr>
          <w:rFonts w:ascii="Times New Roman" w:hAnsi="Times New Roman" w:cs="Times New Roman"/>
          <w:sz w:val="24"/>
          <w:szCs w:val="24"/>
        </w:rPr>
        <w:t>Plan Layout And Installation Of Electrical Wiring, Equipment And Fixtures, Based On Job Specifications.</w:t>
      </w:r>
    </w:p>
    <w:p w:rsidR="00AC1472" w:rsidRPr="00460041" w:rsidRDefault="00AC1472" w:rsidP="00AC1472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DD6485" w:rsidRPr="00DD6485" w:rsidRDefault="00DD6485" w:rsidP="00DD6485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D72EB" w:rsidRPr="006125E9" w:rsidRDefault="00AD26E6" w:rsidP="009D72E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E 2016</w:t>
      </w:r>
      <w:r w:rsidR="00460041" w:rsidRPr="006125E9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 xml:space="preserve">SEP </w:t>
      </w:r>
      <w:r w:rsidR="00460041">
        <w:rPr>
          <w:rFonts w:ascii="Times New Roman" w:hAnsi="Times New Roman" w:cs="Times New Roman"/>
          <w:sz w:val="24"/>
          <w:szCs w:val="24"/>
        </w:rPr>
        <w:t>2018</w:t>
      </w:r>
      <w:r w:rsidR="00460041" w:rsidRPr="006125E9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t xml:space="preserve">TESTING AND COMMISSIONING ENGINEER. </w:t>
      </w:r>
      <w:r w:rsidR="009D72EB" w:rsidRPr="006125E9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PDCS PROJECTS INDIA PVT LTD.</w:t>
      </w:r>
      <w:r w:rsidR="009D72EB" w:rsidRPr="006125E9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INDIA</w:t>
      </w:r>
      <w:r w:rsidR="0005527E">
        <w:rPr>
          <w:rFonts w:ascii="Times New Roman" w:hAnsi="Times New Roman" w:cs="Times New Roman"/>
          <w:sz w:val="24"/>
          <w:szCs w:val="24"/>
        </w:rPr>
        <w:t>.</w:t>
      </w:r>
    </w:p>
    <w:p w:rsidR="009D72EB" w:rsidRDefault="00AD26E6" w:rsidP="00AD26E6">
      <w:pPr>
        <w:pStyle w:val="ListParagraph"/>
        <w:numPr>
          <w:ilvl w:val="0"/>
          <w:numId w:val="9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ne Testing of protection relays (GE,ALSTOM,SCHNEIDER)</w:t>
      </w:r>
    </w:p>
    <w:p w:rsidR="00AD26E6" w:rsidRDefault="00AD26E6" w:rsidP="00AD26E6">
      <w:pPr>
        <w:pStyle w:val="ListParagraph"/>
        <w:numPr>
          <w:ilvl w:val="0"/>
          <w:numId w:val="9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AYS KNOW</w:t>
      </w:r>
    </w:p>
    <w:p w:rsidR="00AD26E6" w:rsidRPr="00E62117" w:rsidRDefault="00AD26E6" w:rsidP="00AD26E6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2117">
        <w:rPr>
          <w:rFonts w:ascii="Times New Roman" w:hAnsi="Times New Roman" w:cs="Times New Roman"/>
          <w:b/>
          <w:sz w:val="24"/>
          <w:szCs w:val="24"/>
        </w:rPr>
        <w:t>G60,G30,T35,T60,D60,B60,L90,F650</w:t>
      </w:r>
      <w:r w:rsidR="000C0CF8" w:rsidRPr="00E62117">
        <w:rPr>
          <w:rFonts w:ascii="Times New Roman" w:hAnsi="Times New Roman" w:cs="Times New Roman"/>
          <w:b/>
          <w:sz w:val="24"/>
          <w:szCs w:val="24"/>
        </w:rPr>
        <w:t>,339,869</w:t>
      </w:r>
    </w:p>
    <w:p w:rsidR="00AD26E6" w:rsidRPr="00E62117" w:rsidRDefault="000C0CF8" w:rsidP="00AD26E6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2117">
        <w:rPr>
          <w:rFonts w:ascii="Times New Roman" w:hAnsi="Times New Roman" w:cs="Times New Roman"/>
          <w:b/>
          <w:sz w:val="24"/>
          <w:szCs w:val="24"/>
        </w:rPr>
        <w:t>P141,P44X,3,P34X,P54X,P64X,P743</w:t>
      </w:r>
    </w:p>
    <w:p w:rsidR="000C0CF8" w:rsidRDefault="000C0CF8" w:rsidP="00AD26E6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2117">
        <w:rPr>
          <w:rFonts w:ascii="Times New Roman" w:hAnsi="Times New Roman" w:cs="Times New Roman"/>
          <w:b/>
          <w:sz w:val="24"/>
          <w:szCs w:val="24"/>
        </w:rPr>
        <w:t>SYNC WOODWARD SPM-D2</w:t>
      </w:r>
    </w:p>
    <w:p w:rsidR="00E62117" w:rsidRPr="00E62117" w:rsidRDefault="00E62117" w:rsidP="00AD26E6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l-351</w:t>
      </w:r>
    </w:p>
    <w:p w:rsidR="000C0CF8" w:rsidRDefault="00E62117" w:rsidP="000C0CF8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ccessfully charged </w:t>
      </w:r>
      <w:r w:rsidRPr="000C0CF8">
        <w:rPr>
          <w:rFonts w:ascii="Times New Roman" w:hAnsi="Times New Roman" w:cs="Times New Roman"/>
          <w:b/>
          <w:sz w:val="24"/>
          <w:szCs w:val="24"/>
        </w:rPr>
        <w:t>optcl</w:t>
      </w:r>
      <w:r>
        <w:rPr>
          <w:rFonts w:ascii="Times New Roman" w:hAnsi="Times New Roman" w:cs="Times New Roman"/>
          <w:sz w:val="24"/>
          <w:szCs w:val="24"/>
        </w:rPr>
        <w:t xml:space="preserve">(odissa power transmission and corporation limited(govt undertaken)) substation </w:t>
      </w:r>
      <w:r w:rsidRPr="000C0CF8">
        <w:rPr>
          <w:rFonts w:ascii="Times New Roman" w:hAnsi="Times New Roman" w:cs="Times New Roman"/>
          <w:b/>
          <w:sz w:val="24"/>
          <w:szCs w:val="24"/>
        </w:rPr>
        <w:t>400/220 kv</w:t>
      </w:r>
      <w:r>
        <w:rPr>
          <w:rFonts w:ascii="Times New Roman" w:hAnsi="Times New Roman" w:cs="Times New Roman"/>
          <w:sz w:val="24"/>
          <w:szCs w:val="24"/>
        </w:rPr>
        <w:t xml:space="preserve"> in lapanga,sambalpur,oddisa</w:t>
      </w:r>
    </w:p>
    <w:p w:rsidR="000C0CF8" w:rsidRPr="000C0CF8" w:rsidRDefault="00E62117" w:rsidP="000C0CF8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ccessfully done retrofiting project of </w:t>
      </w:r>
      <w:r w:rsidRPr="000C0CF8">
        <w:rPr>
          <w:rFonts w:ascii="Times New Roman" w:hAnsi="Times New Roman" w:cs="Times New Roman"/>
          <w:b/>
          <w:sz w:val="24"/>
          <w:szCs w:val="24"/>
        </w:rPr>
        <w:t>KSEB</w:t>
      </w:r>
      <w:r w:rsidR="000C0CF8" w:rsidRPr="000C0CF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Idukki Hydel Power Plant,Kerala (220 kv substation)</w:t>
      </w:r>
    </w:p>
    <w:p w:rsidR="000C0CF8" w:rsidRPr="000C0CF8" w:rsidRDefault="00E62117" w:rsidP="000C0CF8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ed in new feeder extenstion project for 400kv</w:t>
      </w:r>
      <w:r w:rsidR="000C0CF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0C0CF8">
        <w:rPr>
          <w:rFonts w:ascii="Times New Roman" w:hAnsi="Times New Roman" w:cs="Times New Roman"/>
          <w:sz w:val="24"/>
          <w:szCs w:val="24"/>
        </w:rPr>
        <w:t xml:space="preserve"> </w:t>
      </w:r>
      <w:r w:rsidRPr="000C0CF8">
        <w:rPr>
          <w:rFonts w:ascii="Times New Roman" w:hAnsi="Times New Roman" w:cs="Times New Roman"/>
          <w:b/>
          <w:sz w:val="24"/>
          <w:szCs w:val="24"/>
        </w:rPr>
        <w:t>NEYVELI LIGNITE CORPORATION</w:t>
      </w:r>
      <w:r>
        <w:rPr>
          <w:rFonts w:ascii="Times New Roman" w:hAnsi="Times New Roman" w:cs="Times New Roman"/>
          <w:sz w:val="24"/>
          <w:szCs w:val="24"/>
        </w:rPr>
        <w:t xml:space="preserve"> in tamil nadu 400kv</w:t>
      </w:r>
      <w:r w:rsidR="000C0CF8">
        <w:rPr>
          <w:rFonts w:ascii="Times New Roman" w:hAnsi="Times New Roman" w:cs="Times New Roman"/>
          <w:sz w:val="24"/>
          <w:szCs w:val="24"/>
        </w:rPr>
        <w:t>.</w:t>
      </w:r>
    </w:p>
    <w:p w:rsidR="000C0CF8" w:rsidRPr="000C0CF8" w:rsidRDefault="000C0CF8" w:rsidP="000C0CF8">
      <w:pPr>
        <w:spacing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:rsidR="00AD26E6" w:rsidRPr="00AD26E6" w:rsidRDefault="00AD26E6" w:rsidP="00AD26E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D61EA" w:rsidRPr="006125E9" w:rsidRDefault="00C764AA" w:rsidP="006A4275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764AA">
        <w:rPr>
          <w:rFonts w:ascii="Times New Roman" w:hAnsi="Times New Roman" w:cs="Times New Roman"/>
          <w:b/>
          <w:noProof/>
          <w:sz w:val="24"/>
          <w:szCs w:val="24"/>
        </w:rPr>
        <w:pict>
          <v:group id="Group 34" o:spid="_x0000_s1053" style="position:absolute;left:0;text-align:left;margin-left:0;margin-top:6.35pt;width:523.8pt;height:25.5pt;z-index:251683840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">
            <v:shape id="Picture 35" o:spid="_x0000_s1054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">
              <v:imagedata r:id="rId15" o:title=""/>
              <v:path arrowok="t"/>
            </v:shape>
            <v:shape id="Text Box 36" o:spid="_x0000_s1055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DbF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BHgDbFxQAAANsAAAAP&#10;AAAAAAAAAAAAAAAAAAcCAABkcnMvZG93bnJldi54bWxQSwUGAAAAAAMAAwC3AAAA+QIAAAAA&#10;" filled="f" stroked="f" strokeweight=".5pt">
              <v:textbox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omputer Proficiency</w:t>
                    </w:r>
                  </w:p>
                </w:txbxContent>
              </v:textbox>
            </v:shape>
            <v:line id="Straight Connector 37" o:spid="_x0000_s1056" style="position:absolute;visibility:visible" from="22193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9D61EA" w:rsidRPr="006125E9" w:rsidRDefault="009D61EA" w:rsidP="009D61E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62117" w:rsidRPr="00E62117" w:rsidRDefault="00E62117" w:rsidP="00E62117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micron,S1 Agile,PCM 600,GE ENERVISTA,FREJA.</w:t>
      </w:r>
    </w:p>
    <w:p w:rsidR="00405D35" w:rsidRPr="006125E9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125E9">
        <w:rPr>
          <w:rFonts w:ascii="Times New Roman" w:hAnsi="Times New Roman" w:cs="Times New Roman"/>
          <w:sz w:val="24"/>
          <w:szCs w:val="24"/>
        </w:rPr>
        <w:t>Word</w:t>
      </w:r>
      <w:r w:rsidR="00FC1B90">
        <w:rPr>
          <w:rFonts w:ascii="Times New Roman" w:hAnsi="Times New Roman" w:cs="Times New Roman"/>
          <w:sz w:val="24"/>
          <w:szCs w:val="24"/>
        </w:rPr>
        <w:t xml:space="preserve"> 2016</w:t>
      </w:r>
      <w:r w:rsidR="00E62117">
        <w:rPr>
          <w:rFonts w:ascii="Times New Roman" w:hAnsi="Times New Roman" w:cs="Times New Roman"/>
          <w:sz w:val="24"/>
          <w:szCs w:val="24"/>
        </w:rPr>
        <w:t>.</w:t>
      </w:r>
      <w:r w:rsidRPr="006125E9">
        <w:rPr>
          <w:rFonts w:ascii="Times New Roman" w:hAnsi="Times New Roman" w:cs="Times New Roman"/>
          <w:sz w:val="24"/>
          <w:szCs w:val="24"/>
        </w:rPr>
        <w:tab/>
      </w:r>
      <w:r w:rsidRPr="006125E9">
        <w:rPr>
          <w:rFonts w:ascii="Times New Roman" w:hAnsi="Times New Roman" w:cs="Times New Roman"/>
          <w:sz w:val="24"/>
          <w:szCs w:val="24"/>
        </w:rPr>
        <w:tab/>
      </w:r>
      <w:r w:rsidRPr="006125E9">
        <w:rPr>
          <w:rFonts w:ascii="Times New Roman" w:hAnsi="Times New Roman" w:cs="Times New Roman"/>
          <w:sz w:val="24"/>
          <w:szCs w:val="24"/>
        </w:rPr>
        <w:tab/>
      </w:r>
    </w:p>
    <w:p w:rsidR="00E62117" w:rsidRDefault="00FC1B90" w:rsidP="00E62117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cel 2016</w:t>
      </w:r>
      <w:r w:rsidR="00E62117">
        <w:rPr>
          <w:rFonts w:ascii="Times New Roman" w:hAnsi="Times New Roman" w:cs="Times New Roman"/>
          <w:sz w:val="24"/>
          <w:szCs w:val="24"/>
        </w:rPr>
        <w:t>.</w:t>
      </w:r>
    </w:p>
    <w:p w:rsidR="00E62117" w:rsidRPr="00E62117" w:rsidRDefault="00E62117" w:rsidP="00E62117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 cad 2D.</w:t>
      </w:r>
    </w:p>
    <w:p w:rsidR="000F4BB6" w:rsidRPr="006125E9" w:rsidRDefault="000F4BB6" w:rsidP="000F4BB6">
      <w:pPr>
        <w:pStyle w:val="ListParagraph"/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9D61EA" w:rsidRPr="006125E9" w:rsidRDefault="00C764AA" w:rsidP="009D61EA">
      <w:pPr>
        <w:pStyle w:val="ListParagraph"/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764AA">
        <w:rPr>
          <w:rFonts w:ascii="Times New Roman" w:hAnsi="Times New Roman" w:cs="Times New Roman"/>
          <w:b/>
          <w:noProof/>
          <w:sz w:val="24"/>
          <w:szCs w:val="24"/>
        </w:rPr>
        <w:pict>
          <v:group id="Group 38" o:spid="_x0000_s1057" style="position:absolute;left:0;text-align:left;margin-left:0;margin-top:4.9pt;width:523.8pt;height:25.5pt;z-index:251685888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">
            <v:shape id="Picture 39" o:spid="_x0000_s1058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">
              <v:imagedata r:id="rId15" o:title=""/>
              <v:path arrowok="t"/>
            </v:shape>
            <v:shape id="Text Box 40" o:spid="_x0000_s1059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3hX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rU9f0g/Q0ysAAAD//wMAUEsBAi0AFAAGAAgAAAAhANvh9svuAAAAhQEAABMAAAAAAAAAAAAA&#10;AAAAAAAAAFtDb250ZW50X1R5cGVzXS54bWxQSwECLQAUAAYACAAAACEAWvQsW78AAAAVAQAACwAA&#10;AAAAAAAAAAAAAAAfAQAAX3JlbHMvLnJlbHNQSwECLQAUAAYACAAAACEA/yN4V8MAAADbAAAADwAA&#10;AAAAAAAAAAAAAAAHAgAAZHJzL2Rvd25yZXYueG1sUEsFBgAAAAADAAMAtwAAAPcCAAAAAA==&#10;" filled="f" stroked="f" strokeweight=".5pt">
              <v:textbox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</w:txbxContent>
              </v:textbox>
            </v:shape>
            <v:line id="Straight Connector 41" o:spid="_x0000_s1060" style="position:absolute;visibility:visible" from="13525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405D35" w:rsidRPr="006125E9" w:rsidRDefault="00405D35" w:rsidP="00405D3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405D35" w:rsidRPr="006125E9" w:rsidRDefault="000F4BB6" w:rsidP="00405D35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glish</w:t>
      </w:r>
      <w:r w:rsidRPr="006125E9">
        <w:rPr>
          <w:rFonts w:ascii="Times New Roman" w:hAnsi="Times New Roman" w:cs="Times New Roman"/>
          <w:sz w:val="24"/>
          <w:szCs w:val="24"/>
        </w:rPr>
        <w:tab/>
      </w:r>
      <w:r w:rsidRPr="006125E9">
        <w:rPr>
          <w:rFonts w:ascii="Times New Roman" w:hAnsi="Times New Roman" w:cs="Times New Roman"/>
          <w:sz w:val="24"/>
          <w:szCs w:val="24"/>
        </w:rPr>
        <w:tab/>
      </w:r>
    </w:p>
    <w:p w:rsidR="003956D6" w:rsidRDefault="000F4BB6" w:rsidP="00D658BC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ndi</w:t>
      </w:r>
    </w:p>
    <w:p w:rsidR="000F4BB6" w:rsidRDefault="00E62117" w:rsidP="00D658BC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mil</w:t>
      </w:r>
    </w:p>
    <w:p w:rsidR="00E62117" w:rsidRDefault="00E62117" w:rsidP="00E6211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62117" w:rsidRPr="00E62117" w:rsidRDefault="00E62117" w:rsidP="00E6211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B772D2" w:rsidRPr="006125E9" w:rsidRDefault="00C764AA" w:rsidP="003956D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764AA">
        <w:rPr>
          <w:rFonts w:ascii="Times New Roman" w:hAnsi="Times New Roman" w:cs="Times New Roman"/>
          <w:b/>
          <w:noProof/>
          <w:sz w:val="24"/>
          <w:szCs w:val="24"/>
        </w:rPr>
        <w:lastRenderedPageBreak/>
        <w:pict>
          <v:group id="Group 46" o:spid="_x0000_s1061" style="position:absolute;margin-left:0;margin-top:6.75pt;width:523.8pt;height:25.5pt;z-index:251689984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">
            <v:shape id="Picture 47" o:spid="_x0000_s1062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">
              <v:imagedata r:id="rId16" o:title=""/>
              <v:path arrowok="t"/>
            </v:shape>
            <v:shape id="Text Box 48" o:spid="_x0000_s1063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XRR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jU1f0g/Q0ysAAAD//wMAUEsBAi0AFAAGAAgAAAAhANvh9svuAAAAhQEAABMAAAAAAAAAAAAA&#10;AAAAAAAAAFtDb250ZW50X1R5cGVzXS54bWxQSwECLQAUAAYACAAAACEAWvQsW78AAAAVAQAACwAA&#10;AAAAAAAAAAAAAAAfAQAAX3JlbHMvLnJlbHNQSwECLQAUAAYACAAAACEAAVV0UcMAAADbAAAADwAA&#10;AAAAAAAAAAAAAAAHAgAAZHJzL2Rvd25yZXYueG1sUEsFBgAAAAADAAMAtwAAAPcCAAAAAA==&#10;" filled="f" stroked="f" strokeweight=".5pt">
              <v:textbox inset="0,0,0,0">
                <w:txbxContent>
                  <w:p w:rsidR="00B772D2" w:rsidRPr="005E3E69" w:rsidRDefault="00B772D2" w:rsidP="00B772D2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Details</w:t>
                    </w:r>
                  </w:p>
                </w:txbxContent>
              </v:textbox>
            </v:shape>
            <v:line id="Straight Connector 49" o:spid="_x0000_s1064" style="position:absolute;visibility:visible" from="17716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B772D2" w:rsidRPr="006125E9" w:rsidRDefault="00B772D2" w:rsidP="000F4BB6">
      <w:pPr>
        <w:tabs>
          <w:tab w:val="left" w:pos="171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:rsidR="00E62117" w:rsidRDefault="00E62117" w:rsidP="000F4BB6">
      <w:pPr>
        <w:tabs>
          <w:tab w:val="left" w:pos="171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:rsidR="000F4BB6" w:rsidRDefault="003956D6" w:rsidP="000F4BB6">
      <w:pPr>
        <w:tabs>
          <w:tab w:val="left" w:pos="171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6125E9">
        <w:rPr>
          <w:rFonts w:ascii="Times New Roman" w:hAnsi="Times New Roman" w:cs="Times New Roman"/>
          <w:sz w:val="24"/>
          <w:szCs w:val="24"/>
        </w:rPr>
        <w:t>Father’s Name</w:t>
      </w:r>
      <w:r w:rsidR="00775E53">
        <w:rPr>
          <w:rFonts w:ascii="Times New Roman" w:hAnsi="Times New Roman" w:cs="Times New Roman"/>
          <w:sz w:val="24"/>
          <w:szCs w:val="24"/>
        </w:rPr>
        <w:t xml:space="preserve">  :</w:t>
      </w:r>
      <w:r w:rsidRPr="006125E9">
        <w:rPr>
          <w:rFonts w:ascii="Times New Roman" w:hAnsi="Times New Roman" w:cs="Times New Roman"/>
          <w:sz w:val="24"/>
          <w:szCs w:val="24"/>
        </w:rPr>
        <w:tab/>
        <w:t xml:space="preserve">Mr. </w:t>
      </w:r>
      <w:r w:rsidR="00E62117">
        <w:rPr>
          <w:rFonts w:ascii="Times New Roman" w:hAnsi="Times New Roman" w:cs="Times New Roman"/>
          <w:sz w:val="24"/>
          <w:szCs w:val="24"/>
        </w:rPr>
        <w:t>Mohamed Ali</w:t>
      </w:r>
      <w:r w:rsidR="000F4BB6" w:rsidRPr="006125E9">
        <w:rPr>
          <w:rFonts w:ascii="Times New Roman" w:hAnsi="Times New Roman" w:cs="Times New Roman"/>
          <w:sz w:val="24"/>
          <w:szCs w:val="24"/>
        </w:rPr>
        <w:tab/>
      </w:r>
      <w:r w:rsidRPr="006125E9">
        <w:rPr>
          <w:rFonts w:ascii="Times New Roman" w:hAnsi="Times New Roman" w:cs="Times New Roman"/>
          <w:sz w:val="24"/>
          <w:szCs w:val="24"/>
        </w:rPr>
        <w:tab/>
      </w:r>
    </w:p>
    <w:p w:rsidR="000F4BB6" w:rsidRDefault="003956D6" w:rsidP="000F4BB6">
      <w:pPr>
        <w:tabs>
          <w:tab w:val="left" w:pos="171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6125E9">
        <w:rPr>
          <w:rFonts w:ascii="Times New Roman" w:hAnsi="Times New Roman" w:cs="Times New Roman"/>
          <w:sz w:val="24"/>
          <w:szCs w:val="24"/>
        </w:rPr>
        <w:t>Marital Status:</w:t>
      </w:r>
      <w:r w:rsidRPr="006125E9">
        <w:rPr>
          <w:rFonts w:ascii="Times New Roman" w:hAnsi="Times New Roman" w:cs="Times New Roman"/>
          <w:sz w:val="24"/>
          <w:szCs w:val="24"/>
        </w:rPr>
        <w:tab/>
        <w:t>Single</w:t>
      </w:r>
      <w:r w:rsidRPr="006125E9">
        <w:rPr>
          <w:rFonts w:ascii="Times New Roman" w:hAnsi="Times New Roman" w:cs="Times New Roman"/>
          <w:sz w:val="24"/>
          <w:szCs w:val="24"/>
        </w:rPr>
        <w:br/>
        <w:t>Birthday:</w:t>
      </w:r>
      <w:r w:rsidRPr="006125E9">
        <w:rPr>
          <w:rFonts w:ascii="Times New Roman" w:hAnsi="Times New Roman" w:cs="Times New Roman"/>
          <w:sz w:val="24"/>
          <w:szCs w:val="24"/>
        </w:rPr>
        <w:tab/>
      </w:r>
      <w:r w:rsidR="00E62117">
        <w:rPr>
          <w:rFonts w:ascii="Times New Roman" w:hAnsi="Times New Roman" w:cs="Times New Roman"/>
          <w:sz w:val="24"/>
          <w:szCs w:val="24"/>
        </w:rPr>
        <w:t>Oct 2</w:t>
      </w:r>
      <w:r w:rsidR="00E62117" w:rsidRPr="00E62117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E62117">
        <w:rPr>
          <w:rFonts w:ascii="Times New Roman" w:hAnsi="Times New Roman" w:cs="Times New Roman"/>
          <w:sz w:val="24"/>
          <w:szCs w:val="24"/>
        </w:rPr>
        <w:t>,1994</w:t>
      </w:r>
      <w:r w:rsidRPr="006125E9">
        <w:rPr>
          <w:rFonts w:ascii="Times New Roman" w:hAnsi="Times New Roman" w:cs="Times New Roman"/>
          <w:sz w:val="24"/>
          <w:szCs w:val="24"/>
        </w:rPr>
        <w:tab/>
      </w:r>
    </w:p>
    <w:p w:rsidR="003956D6" w:rsidRPr="006125E9" w:rsidRDefault="003956D6" w:rsidP="000F4BB6">
      <w:pPr>
        <w:tabs>
          <w:tab w:val="left" w:pos="171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6125E9">
        <w:rPr>
          <w:rFonts w:ascii="Times New Roman" w:hAnsi="Times New Roman" w:cs="Times New Roman"/>
          <w:sz w:val="24"/>
          <w:szCs w:val="24"/>
        </w:rPr>
        <w:t>Nationality:</w:t>
      </w:r>
      <w:r w:rsidRPr="006125E9">
        <w:rPr>
          <w:rFonts w:ascii="Times New Roman" w:hAnsi="Times New Roman" w:cs="Times New Roman"/>
          <w:sz w:val="24"/>
          <w:szCs w:val="24"/>
        </w:rPr>
        <w:tab/>
        <w:t>Indian</w:t>
      </w:r>
      <w:r w:rsidRPr="006125E9">
        <w:rPr>
          <w:rFonts w:ascii="Times New Roman" w:hAnsi="Times New Roman" w:cs="Times New Roman"/>
          <w:sz w:val="24"/>
          <w:szCs w:val="24"/>
        </w:rPr>
        <w:br/>
        <w:t>Gender:</w:t>
      </w:r>
      <w:r w:rsidRPr="006125E9">
        <w:rPr>
          <w:rFonts w:ascii="Times New Roman" w:hAnsi="Times New Roman" w:cs="Times New Roman"/>
          <w:sz w:val="24"/>
          <w:szCs w:val="24"/>
        </w:rPr>
        <w:tab/>
        <w:t>Male</w:t>
      </w:r>
    </w:p>
    <w:p w:rsidR="0050558C" w:rsidRPr="006125E9" w:rsidRDefault="0050558C" w:rsidP="006A4275">
      <w:pPr>
        <w:rPr>
          <w:rFonts w:ascii="Times New Roman" w:hAnsi="Times New Roman" w:cs="Times New Roman"/>
          <w:b/>
          <w:sz w:val="24"/>
          <w:szCs w:val="24"/>
        </w:rPr>
      </w:pPr>
    </w:p>
    <w:p w:rsidR="00775E53" w:rsidRDefault="00775E53" w:rsidP="003956D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D6485" w:rsidRDefault="00DD6485" w:rsidP="003956D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D6485" w:rsidRDefault="00DD6485" w:rsidP="003956D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D6485" w:rsidRDefault="00DD6485" w:rsidP="003956D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62117" w:rsidRDefault="00E62117" w:rsidP="003956D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62117" w:rsidRDefault="00E62117" w:rsidP="003956D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62117" w:rsidRDefault="00E62117" w:rsidP="003956D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62117" w:rsidRDefault="00E62117" w:rsidP="003956D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62117" w:rsidRDefault="00E62117" w:rsidP="003956D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62117" w:rsidRDefault="00E62117" w:rsidP="003956D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62117" w:rsidRDefault="00E62117" w:rsidP="003956D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62117" w:rsidRDefault="00E62117" w:rsidP="003956D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62117" w:rsidRDefault="00E62117" w:rsidP="003956D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62117" w:rsidRDefault="00E62117" w:rsidP="003956D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62117" w:rsidRDefault="00E62117" w:rsidP="003956D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62117" w:rsidRDefault="00E62117" w:rsidP="003956D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62117" w:rsidRDefault="00E62117" w:rsidP="003956D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62117" w:rsidRDefault="00E62117" w:rsidP="003956D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62117" w:rsidRDefault="00E62117" w:rsidP="003956D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62117" w:rsidRDefault="00E62117" w:rsidP="003956D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3956D6" w:rsidRPr="006125E9" w:rsidRDefault="003956D6" w:rsidP="003956D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125E9">
        <w:rPr>
          <w:rFonts w:ascii="Times New Roman" w:hAnsi="Times New Roman" w:cs="Times New Roman"/>
          <w:b/>
          <w:sz w:val="24"/>
          <w:szCs w:val="24"/>
        </w:rPr>
        <w:t>Declaration</w:t>
      </w:r>
      <w:bookmarkStart w:id="0" w:name="_GoBack"/>
      <w:bookmarkEnd w:id="0"/>
    </w:p>
    <w:p w:rsidR="003956D6" w:rsidRPr="006125E9" w:rsidRDefault="003956D6" w:rsidP="003956D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25E9">
        <w:rPr>
          <w:rFonts w:ascii="Times New Roman" w:hAnsi="Times New Roman" w:cs="Times New Roman"/>
          <w:sz w:val="24"/>
          <w:szCs w:val="24"/>
        </w:rPr>
        <w:t xml:space="preserve">I, </w:t>
      </w:r>
      <w:r w:rsidR="00E62117">
        <w:rPr>
          <w:rFonts w:ascii="Times New Roman" w:hAnsi="Times New Roman" w:cs="Times New Roman"/>
          <w:sz w:val="24"/>
          <w:szCs w:val="24"/>
        </w:rPr>
        <w:t>Fayazmobin</w:t>
      </w:r>
      <w:r w:rsidRPr="006125E9">
        <w:rPr>
          <w:rFonts w:ascii="Times New Roman" w:hAnsi="Times New Roman" w:cs="Times New Roman"/>
          <w:sz w:val="24"/>
          <w:szCs w:val="24"/>
        </w:rPr>
        <w:t>, hereby declare that the information contained herein is true and correct to the best of my knowledge and belief.</w:t>
      </w:r>
    </w:p>
    <w:p w:rsidR="00A14E05" w:rsidRPr="006125E9" w:rsidRDefault="00A14E05" w:rsidP="007C3AE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C3AE7" w:rsidRDefault="00E62117" w:rsidP="007C3AE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62117"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1627632" cy="658368"/>
            <wp:effectExtent l="19050" t="0" r="0" b="0"/>
            <wp:docPr id="14" name="Picture 5" descr="img36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366.jp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627632" cy="658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14B3" w:rsidRDefault="007C3AE7" w:rsidP="007C3AE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</w:t>
      </w:r>
    </w:p>
    <w:p w:rsidR="00E62117" w:rsidRPr="00371D3D" w:rsidRDefault="003956D6" w:rsidP="00E6211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125E9">
        <w:rPr>
          <w:rFonts w:ascii="Times New Roman" w:hAnsi="Times New Roman" w:cs="Times New Roman"/>
          <w:sz w:val="24"/>
          <w:szCs w:val="24"/>
        </w:rPr>
        <w:br/>
      </w:r>
    </w:p>
    <w:p w:rsidR="006A4275" w:rsidRPr="00371D3D" w:rsidRDefault="006A4275" w:rsidP="007C3AE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6A4275" w:rsidRPr="00371D3D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A6AAF" w:rsidRDefault="008A6AAF" w:rsidP="00815584">
      <w:pPr>
        <w:spacing w:after="0" w:line="240" w:lineRule="auto"/>
      </w:pPr>
      <w:r>
        <w:separator/>
      </w:r>
    </w:p>
  </w:endnote>
  <w:endnote w:type="continuationSeparator" w:id="1">
    <w:p w:rsidR="008A6AAF" w:rsidRDefault="008A6AAF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A6AAF" w:rsidRDefault="008A6AAF" w:rsidP="00815584">
      <w:pPr>
        <w:spacing w:after="0" w:line="240" w:lineRule="auto"/>
      </w:pPr>
      <w:r>
        <w:separator/>
      </w:r>
    </w:p>
  </w:footnote>
  <w:footnote w:type="continuationSeparator" w:id="1">
    <w:p w:rsidR="008A6AAF" w:rsidRDefault="008A6AAF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4.25pt;height:14.2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E60EDD"/>
    <w:multiLevelType w:val="hybridMultilevel"/>
    <w:tmpl w:val="F260DA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4C5D5DF3"/>
    <w:multiLevelType w:val="hybridMultilevel"/>
    <w:tmpl w:val="1108C9F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2670B03"/>
    <w:multiLevelType w:val="hybridMultilevel"/>
    <w:tmpl w:val="2514D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AEF2567"/>
    <w:multiLevelType w:val="hybridMultilevel"/>
    <w:tmpl w:val="44B2CAE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790C1500"/>
    <w:multiLevelType w:val="hybridMultilevel"/>
    <w:tmpl w:val="9C48FD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9E7696F"/>
    <w:multiLevelType w:val="hybridMultilevel"/>
    <w:tmpl w:val="3ECA34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6"/>
  </w:num>
  <w:num w:numId="6">
    <w:abstractNumId w:val="7"/>
  </w:num>
  <w:num w:numId="7">
    <w:abstractNumId w:val="10"/>
  </w:num>
  <w:num w:numId="8">
    <w:abstractNumId w:val="8"/>
  </w:num>
  <w:num w:numId="9">
    <w:abstractNumId w:val="9"/>
  </w:num>
  <w:num w:numId="10">
    <w:abstractNumId w:val="4"/>
  </w:num>
  <w:num w:numId="11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removePersonalInformation/>
  <w:removeDateAndTime/>
  <w:defaultTabStop w:val="720"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rQUA12mKHSwAAAA="/>
  </w:docVars>
  <w:rsids>
    <w:rsidRoot w:val="006A4275"/>
    <w:rsid w:val="00002803"/>
    <w:rsid w:val="000543B7"/>
    <w:rsid w:val="0005527E"/>
    <w:rsid w:val="00087858"/>
    <w:rsid w:val="000C0CF8"/>
    <w:rsid w:val="000D01FE"/>
    <w:rsid w:val="000E0540"/>
    <w:rsid w:val="000F4BB6"/>
    <w:rsid w:val="000F7BF7"/>
    <w:rsid w:val="00122DCD"/>
    <w:rsid w:val="00130C95"/>
    <w:rsid w:val="001951D1"/>
    <w:rsid w:val="001976E2"/>
    <w:rsid w:val="001F4C53"/>
    <w:rsid w:val="0020707A"/>
    <w:rsid w:val="00266309"/>
    <w:rsid w:val="002B130B"/>
    <w:rsid w:val="002B4046"/>
    <w:rsid w:val="002B5C5B"/>
    <w:rsid w:val="002D1265"/>
    <w:rsid w:val="00341B7F"/>
    <w:rsid w:val="00371D3D"/>
    <w:rsid w:val="00385D96"/>
    <w:rsid w:val="003956D6"/>
    <w:rsid w:val="00400665"/>
    <w:rsid w:val="00405D35"/>
    <w:rsid w:val="00430303"/>
    <w:rsid w:val="00433562"/>
    <w:rsid w:val="00447EB9"/>
    <w:rsid w:val="0045540D"/>
    <w:rsid w:val="00460041"/>
    <w:rsid w:val="004D5F7B"/>
    <w:rsid w:val="0050558C"/>
    <w:rsid w:val="005254BF"/>
    <w:rsid w:val="00545E33"/>
    <w:rsid w:val="00552482"/>
    <w:rsid w:val="005A6499"/>
    <w:rsid w:val="005D06D4"/>
    <w:rsid w:val="005E3E69"/>
    <w:rsid w:val="005E547C"/>
    <w:rsid w:val="006125E9"/>
    <w:rsid w:val="006377F5"/>
    <w:rsid w:val="00663FEA"/>
    <w:rsid w:val="00683673"/>
    <w:rsid w:val="006876F4"/>
    <w:rsid w:val="00695B35"/>
    <w:rsid w:val="006A4275"/>
    <w:rsid w:val="006B5EB1"/>
    <w:rsid w:val="006C13A8"/>
    <w:rsid w:val="006F7B1E"/>
    <w:rsid w:val="00707C27"/>
    <w:rsid w:val="007409CB"/>
    <w:rsid w:val="00750F02"/>
    <w:rsid w:val="00775E53"/>
    <w:rsid w:val="0077661B"/>
    <w:rsid w:val="007C127B"/>
    <w:rsid w:val="007C3AE7"/>
    <w:rsid w:val="007E356F"/>
    <w:rsid w:val="007E5DC6"/>
    <w:rsid w:val="00815584"/>
    <w:rsid w:val="008314AF"/>
    <w:rsid w:val="008A6AAF"/>
    <w:rsid w:val="008B6B65"/>
    <w:rsid w:val="008D2EB3"/>
    <w:rsid w:val="008E09C6"/>
    <w:rsid w:val="00904F53"/>
    <w:rsid w:val="009A6B49"/>
    <w:rsid w:val="009D61EA"/>
    <w:rsid w:val="009D72EB"/>
    <w:rsid w:val="009F44BA"/>
    <w:rsid w:val="00A14E05"/>
    <w:rsid w:val="00A36197"/>
    <w:rsid w:val="00A525F3"/>
    <w:rsid w:val="00AC1472"/>
    <w:rsid w:val="00AD26E6"/>
    <w:rsid w:val="00AF0B55"/>
    <w:rsid w:val="00B0275F"/>
    <w:rsid w:val="00B04B4B"/>
    <w:rsid w:val="00B44E2D"/>
    <w:rsid w:val="00B4541D"/>
    <w:rsid w:val="00B64FFE"/>
    <w:rsid w:val="00B772D2"/>
    <w:rsid w:val="00BA14B3"/>
    <w:rsid w:val="00BA49D0"/>
    <w:rsid w:val="00BC7ACB"/>
    <w:rsid w:val="00BD2616"/>
    <w:rsid w:val="00BF7DD9"/>
    <w:rsid w:val="00C3189B"/>
    <w:rsid w:val="00C50FB2"/>
    <w:rsid w:val="00C7441B"/>
    <w:rsid w:val="00C764AA"/>
    <w:rsid w:val="00C921D8"/>
    <w:rsid w:val="00CB01BD"/>
    <w:rsid w:val="00CC314C"/>
    <w:rsid w:val="00D658BC"/>
    <w:rsid w:val="00DD6485"/>
    <w:rsid w:val="00DF0965"/>
    <w:rsid w:val="00E13F67"/>
    <w:rsid w:val="00E27B4F"/>
    <w:rsid w:val="00E62117"/>
    <w:rsid w:val="00EA522E"/>
    <w:rsid w:val="00EC6D92"/>
    <w:rsid w:val="00EE12C0"/>
    <w:rsid w:val="00F05B36"/>
    <w:rsid w:val="00F21D23"/>
    <w:rsid w:val="00F2478C"/>
    <w:rsid w:val="00F34828"/>
    <w:rsid w:val="00F35DD4"/>
    <w:rsid w:val="00FC1B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64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odyText2">
    <w:name w:val="Body Text 2"/>
    <w:basedOn w:val="Normal"/>
    <w:link w:val="BodyText2Char"/>
    <w:rsid w:val="006125E9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</w:rPr>
  </w:style>
  <w:style w:type="character" w:customStyle="1" w:styleId="BodyText2Char">
    <w:name w:val="Body Text 2 Char"/>
    <w:basedOn w:val="DefaultParagraphFont"/>
    <w:link w:val="BodyText2"/>
    <w:rsid w:val="006125E9"/>
    <w:rPr>
      <w:rFonts w:ascii="Times New Roman" w:eastAsia="Times New Roman" w:hAnsi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6D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D9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1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7-01T20:16:00Z</dcterms:created>
  <dcterms:modified xsi:type="dcterms:W3CDTF">2020-07-01T20:16:00Z</dcterms:modified>
</cp:coreProperties>
</file>